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5136DA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178FD9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0AF7F" w14:textId="77777777" w:rsidR="00A515EA" w:rsidRDefault="00A515EA">
      <w:r>
        <w:separator/>
      </w:r>
    </w:p>
  </w:endnote>
  <w:endnote w:type="continuationSeparator" w:id="0">
    <w:p w14:paraId="4C9424E1" w14:textId="77777777" w:rsidR="00A515EA" w:rsidRDefault="00A51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37115" w14:textId="77777777" w:rsidR="00A515EA" w:rsidRDefault="00A515EA">
      <w:r>
        <w:separator/>
      </w:r>
    </w:p>
  </w:footnote>
  <w:footnote w:type="continuationSeparator" w:id="0">
    <w:p w14:paraId="06D31CE9" w14:textId="77777777" w:rsidR="00A515EA" w:rsidRDefault="00A51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kFAPJwCpw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093D"/>
    <w:rsid w:val="007158C9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0164E"/>
    <w:rsid w:val="00A12988"/>
    <w:rsid w:val="00A32D35"/>
    <w:rsid w:val="00A515EA"/>
    <w:rsid w:val="00A83B00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52</cp:revision>
  <cp:lastPrinted>2021-01-26T18:11:00Z</cp:lastPrinted>
  <dcterms:created xsi:type="dcterms:W3CDTF">2020-12-27T22:05:00Z</dcterms:created>
  <dcterms:modified xsi:type="dcterms:W3CDTF">2021-01-26T18:18:00Z</dcterms:modified>
</cp:coreProperties>
</file>